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no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LA identical sib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0 (61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matched unrelated donor and cord bl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5 (10.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ched unrelated don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 (10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LA mismatch rel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 (17.6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aft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bl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3 (20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ne marr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7 (69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mbilical cord bl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1 (10.4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ditioning intens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duced-intensity conditio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8 (23.0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eloabl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3 (50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yeloabl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6 (22.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ditioning regime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/B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4 (16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/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6 (33.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BI/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BI/Fl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BI/Cy/Fl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/M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4 (1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/M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1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y/Fl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/Mel/T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 (6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/Bu/T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.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BI alone (300/400cG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1 (7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osulf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BI/M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BI/Cy/Flu/T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 (5.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y al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.1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G/Alemtuzumab given as conditioning regimen/GVHD prophylax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emtu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0 (42.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4 (8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0 (47.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1.6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VHD prophylax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NI al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NI + M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0 (43.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TX al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NI + MM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8 (18.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-vivo T-cell deple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1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 34 sel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 (3.7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2.0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-CY + MMF + C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MF + M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MF al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-CY + siro +/- MM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 (11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ro al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 (7.0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NI + s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MF + s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.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TX + s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.1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nor-recipient HLA match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/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7 (71.7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=6/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3 (23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/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4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.0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ipient CMV serosta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5 (46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5 (4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 (7.9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ear of Transplant Categories (Year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4 (16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8-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9 (20.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3-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0 (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8-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8 (24.2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ear of Translplant (Year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1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.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.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.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.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.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1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2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1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2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 (3.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 (5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 (5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 (5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 (8.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3.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 (8.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7 (7.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 (8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 (1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 (9.0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 (4.94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7T03:55:06Z</dcterms:created>
  <dcterms:modified xsi:type="dcterms:W3CDTF">2024-04-07T03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